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e0581e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0a32c07-03b8-4847-aa59-951950dd2a4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3:00Z</dcterms:created>
  <dcterms:modified xsi:type="dcterms:W3CDTF">2023-08-04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